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mbai,</w:t>
      </w:r>
      <w:r>
        <w:t xml:space="preserve"> </w:t>
      </w:r>
      <w:r>
        <w:t xml:space="preserve">India</w:t>
      </w:r>
    </w:p>
    <w:bookmarkStart w:id="21" w:name="Xede60d4b1fe4587e9c9b155f7555eea8d989686"/>
    <w:p>
      <w:pPr>
        <w:pStyle w:val="Heading1"/>
      </w:pPr>
      <w:r>
        <w:t xml:space="preserve">Internship Application Letter for Mechanic Position</w:t>
      </w:r>
    </w:p>
    <w:p>
      <w:pPr>
        <w:pStyle w:val="FirstParagraph"/>
      </w:pPr>
      <w:r>
        <w:t xml:space="preserve">[Your Name]</w:t>
      </w:r>
      <w:r>
        <w:br/>
      </w:r>
      <w:r>
        <w:t xml:space="preserve">[Your Address]</w:t>
      </w:r>
      <w:r>
        <w:br/>
      </w:r>
      <w:r>
        <w:t xml:space="preserve">Mumbai, Maharashtra - 400001</w:t>
      </w:r>
      <w:r>
        <w:br/>
      </w:r>
      <w:r>
        <w:t xml:space="preserve">Email: your.email@example.com</w:t>
      </w:r>
      <w:r>
        <w:br/>
      </w:r>
      <w:r>
        <w:t xml:space="preserve">Phone: +91 XXXXX XXXXX</w:t>
      </w:r>
      <w:r>
        <w:br/>
      </w:r>
      <w:r>
        <w:t xml:space="preserve">Date: October 26, 2023</w:t>
      </w:r>
    </w:p>
    <w:p>
      <w:pPr>
        <w:pStyle w:val="BodyText"/>
      </w:pPr>
      <w:r>
        <w:t xml:space="preserve">Hiring Manager</w:t>
      </w:r>
      <w:r>
        <w:br/>
      </w:r>
      <w:r>
        <w:t xml:space="preserve">[Company Name]</w:t>
      </w:r>
      <w:r>
        <w:br/>
      </w:r>
      <w:r>
        <w:t xml:space="preserve">[Company Address]</w:t>
      </w:r>
      <w:r>
        <w:br/>
      </w:r>
      <w:r>
        <w:t xml:space="preserve">Mumbai, Maharashtra - 400001</w:t>
      </w:r>
    </w:p>
    <w:bookmarkStart w:id="20" w:name="X6b14bc98bcaef0d2e83571ccd643967002a29a3"/>
    <w:p>
      <w:pPr>
        <w:pStyle w:val="Heading2"/>
      </w:pPr>
      <w:r>
        <w:t xml:space="preserve">Subject: Application for Mechanic Internship Position at Your Mumbai Facility</w:t>
      </w:r>
    </w:p>
    <w:p>
      <w:pPr>
        <w:pStyle w:val="FirstParagraph"/>
      </w:pPr>
      <w:r>
        <w:t xml:space="preserve">Dear Hiring Manager,</w:t>
      </w:r>
    </w:p>
    <w:p>
      <w:pPr>
        <w:pStyle w:val="BodyText"/>
      </w:pPr>
      <w:r>
        <w:t xml:space="preserve">I am writing with immense enthusiasm to submit my application for the Mechanic Internship position at your esteemed organization in India Mumbai, as advertised on [Platform where job was posted - e.g., LinkedIn, company website, or campus placement portal]. As a passionate automotive technology student at the Maharashtra Institute of Technology with hands-on experience in vehicle diagnostics and maintenance, I am confident that my technical skills and dedication align perfectly with your internship program's requirements. Mumbai's dynamic automotive landscape – where over 12 million vehicles navigate its bustling streets daily – makes this opportunity particularly compelling for my professional growth.</w:t>
      </w:r>
    </w:p>
    <w:p>
      <w:pPr>
        <w:pStyle w:val="BodyText"/>
      </w:pPr>
      <w:r>
        <w:t xml:space="preserve">My academic journey has equipped me with a robust theoretical foundation in automotive engineering, complemented by practical experience at [Previous Workshop/Training Center] in Thane, Mumbai. During my year-long certification program in Automotive Maintenance Technology (recognized by AICTE), I mastered diagnostic procedures using OBD-II scanners on both petrol and diesel engines, performed routine maintenance including oil changes, brake system inspections, and tire rotations. What truly sets me apart is my proactive approach to learning: I spent 150+ hours independently disassembling and reassembling engine components in a home workshop, documenting each process to understand the intricate relationship between fuel systems and emission controls – knowledge directly applicable to Mumbai's stringent pollution norms under the Maharashtra Pollution Control Board.</w:t>
      </w:r>
    </w:p>
    <w:p>
      <w:pPr>
        <w:pStyle w:val="BodyText"/>
      </w:pPr>
      <w:r>
        <w:t xml:space="preserve">What excites me most about pursuing this Mechanic Internship in India Mumbai is the unique opportunity to work within a city where automotive challenges are both complex and diverse. From managing monsoon-affected electrical systems in older Maruti 800s navigating Mumbai's flooded streets to troubleshooting modern electric vehicles like Tata Nexon EVs charging at new stations across South Mumbai, this internship will expose me to the full spectrum of mechanical engineering demands. I've followed your company's recent work on retrofitting fleet vehicles with Euro-IV compliant engines for municipal transport – a project that exemplifies the innovative approach I aspire to contribute to.</w:t>
      </w:r>
    </w:p>
    <w:p>
      <w:pPr>
        <w:pStyle w:val="BodyText"/>
      </w:pPr>
      <w:r>
        <w:t xml:space="preserve">My technical competencies extend beyond engine mechanics. I possess proficiency in using computerized diagnostic tools like Bosch KTS 540 and Snap-on Solus, which are increasingly vital for modern vehicle repairs in Mumbai's competitive service centers. During my summer internship at AutoCare Hub (Ghatkopar), I assisted senior technicians in identifying electrical faults through circuit analysis, reducing diagnostic time by 22% for routine check-ups. I also completed a specialized course on EV battery safety protocols – an area of growing importance as Mumbai's public transport shifts toward electrification with the new Metro Line 7 deployment.</w:t>
      </w:r>
    </w:p>
    <w:p>
      <w:pPr>
        <w:pStyle w:val="BodyText"/>
      </w:pPr>
      <w:r>
        <w:t xml:space="preserve">Mumbai's distinct automotive environment has shaped my practical understanding in ways classroom learning cannot. Navigating the challenges of working in tight urban garages during monsoon season taught me resourcefulness: I learned to improvise drying solutions for water-damaged electrical components using simple desiccant methods, and developed efficient workflow strategies for high-volume service bays that handle 50+ vehicles daily during peak seasons. These experiences have honed my ability to maintain precision under pressure – a critical skill when servicing commercial fleets like Mumbai's ubiquitous auto-rickshaws or the city's rapidly expanding fleet of ride-sharing vehicles.</w:t>
      </w:r>
    </w:p>
    <w:p>
      <w:pPr>
        <w:pStyle w:val="BodyText"/>
      </w:pPr>
      <w:r>
        <w:t xml:space="preserve">I am particularly drawn to your internship program because of its emphasis on mentorship within India's automotive ecosystem. As someone who has witnessed the transition from manual gearboxes to advanced CVT systems in Mumbai taxis, I understand that apprenticeship is essential for bridging theoretical knowledge with real-world application. I'm eager to contribute my energy while learning from your technicians' expertise in resolving complex issues like differential wear patterns on vehicles navigating Mumbai's pothole-ridden roads or addressing turbocharger failures common in high-performance scooters used by delivery services across the city.</w:t>
      </w:r>
    </w:p>
    <w:p>
      <w:pPr>
        <w:pStyle w:val="BodyText"/>
      </w:pPr>
      <w:r>
        <w:t xml:space="preserve">My commitment to safety and precision is unwavering. I hold a valid Driving License (Class II) from the Maharashtra State Road Transport Corporation, which has given me firsthand perspective on vehicle maintenance needs while navigating Mumbai's traffic. I've also completed CPR certification through Red Cross India – knowledge that proves vital when working in potentially hazardous workshop environments. In Mumbai's fast-paced service centers where safety protocols can sometimes be overlooked during high-volume periods, I intend to champion adherence to OSHA-compliant practices.</w:t>
      </w:r>
    </w:p>
    <w:p>
      <w:pPr>
        <w:pStyle w:val="BodyText"/>
      </w:pPr>
      <w:r>
        <w:t xml:space="preserve">What truly motivates my application is the vision of contributing to India's automotive future. With Mumbai serving as a microcosm of India's transportation challenges – from traffic congestion management to pollution control – an internship here would allow me to directly support sustainable mobility solutions. I've studied your company's participation in the FAME II (Faster Adoption and Manufacturing of Hybrid and Electric Vehicles) initiative, and I am eager to apply my technical skills toward such transformative projects that will shape Mumbai's streets for generations.</w:t>
      </w:r>
    </w:p>
    <w:p>
      <w:pPr>
        <w:pStyle w:val="BodyText"/>
      </w:pPr>
      <w:r>
        <w:t xml:space="preserve">As a native of Mumbai who has grown up observing the city's ever-evolving automotive culture – from the iconic Ambassador taxis to today's electric scooters buzzing through South Bombay – I bring cultural fluency and deep local understanding to this role. My familiarity with Mumbai-specific vehicle types, common breakdown patterns in different zones (e.g., marine corrosion in coastal areas), and service center protocols will allow me to integrate smoothly into your team from day one.</w:t>
      </w:r>
    </w:p>
    <w:p>
      <w:pPr>
        <w:pStyle w:val="BodyText"/>
      </w:pPr>
      <w:r>
        <w:t xml:space="preserve">I have attached my resume detailing additional qualifications, academic transcripts, and certification documents for your review. I would welcome the opportunity to discuss how my technical skills and passion for automotive mechanics can benefit your Mumbai operations. Thank you for considering my application as part of this prestigious Mechanic Internship in India Mumbai. I look forward to discussing how I can contribute to your team's success.</w:t>
      </w:r>
    </w:p>
    <w:p>
      <w:pPr>
        <w:pStyle w:val="BodyText"/>
      </w:pPr>
      <w:r>
        <w:t xml:space="preserve">Sincerely,</w:t>
      </w:r>
    </w:p>
    <w:p>
      <w:pPr>
        <w:pStyle w:val="BodyText"/>
      </w:pPr>
      <w:r>
        <w:br/>
      </w:r>
      <w:r>
        <w:br/>
      </w:r>
    </w:p>
    <w:p>
      <w:pPr>
        <w:pStyle w:val="BodyText"/>
      </w:pPr>
      <w:r>
        <w:t xml:space="preserve">[Your Signature]</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Mumbai, India</dc:title>
  <dc:creator/>
  <dc:language>en</dc:language>
  <cp:keywords/>
  <dcterms:created xsi:type="dcterms:W3CDTF">2025-12-08T17:05:17Z</dcterms:created>
  <dcterms:modified xsi:type="dcterms:W3CDTF">2025-12-08T17:05:17Z</dcterms:modified>
</cp:coreProperties>
</file>

<file path=docProps/custom.xml><?xml version="1.0" encoding="utf-8"?>
<Properties xmlns="http://schemas.openxmlformats.org/officeDocument/2006/custom-properties" xmlns:vt="http://schemas.openxmlformats.org/officeDocument/2006/docPropsVTypes"/>
</file>